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62B8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485FE78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42F772" w14:textId="5745E488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32"/>
          <w:szCs w:val="22"/>
          <w:lang w:val="en-US"/>
        </w:rPr>
      </w:pP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>NCP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310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>6</w:t>
      </w: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 xml:space="preserve">: 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SOFTWARE DESIGN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 xml:space="preserve"> (LABORATORY)</w:t>
      </w:r>
    </w:p>
    <w:p w14:paraId="7E1BA77A" w14:textId="3F06D19C" w:rsidR="00D506DC" w:rsidRPr="00E103DA" w:rsidRDefault="00E103DA" w:rsidP="00D506DC">
      <w:pPr>
        <w:jc w:val="center"/>
        <w:rPr>
          <w:rFonts w:asciiTheme="minorHAnsi" w:hAnsiTheme="minorHAnsi" w:cstheme="minorHAnsi"/>
          <w:szCs w:val="22"/>
          <w:lang w:val="en-US"/>
        </w:rPr>
      </w:pPr>
      <w:r w:rsidRPr="00E103DA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vertAlign w:val="superscript"/>
          <w:lang w:val="en-US"/>
        </w:rPr>
        <w:t>st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Semester, School Year 202</w:t>
      </w:r>
      <w:r w:rsidR="00D97E6E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- 202</w:t>
      </w:r>
      <w:r w:rsidR="00D97E6E">
        <w:rPr>
          <w:rFonts w:asciiTheme="minorHAnsi" w:hAnsiTheme="minorHAnsi" w:cstheme="minorHAnsi"/>
          <w:szCs w:val="22"/>
          <w:lang w:val="en-US"/>
        </w:rPr>
        <w:t>2</w:t>
      </w:r>
    </w:p>
    <w:p w14:paraId="05F4F613" w14:textId="77777777" w:rsidR="00D506DC" w:rsidRPr="00E103DA" w:rsidRDefault="00D506DC" w:rsidP="00D506DC">
      <w:pPr>
        <w:rPr>
          <w:rFonts w:asciiTheme="minorHAnsi" w:hAnsiTheme="minorHAnsi" w:cstheme="minorHAnsi"/>
          <w:lang w:val="en-US"/>
        </w:rPr>
      </w:pPr>
    </w:p>
    <w:p w14:paraId="2190E9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lang w:val="en-US"/>
        </w:rPr>
      </w:pPr>
    </w:p>
    <w:p w14:paraId="4F489F3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011BE01" w14:textId="70770BB9" w:rsidR="00D506DC" w:rsidRPr="00E103DA" w:rsidRDefault="005758CA" w:rsidP="00D506DC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 w:rsidRPr="005758CA">
        <w:rPr>
          <w:rFonts w:asciiTheme="minorHAnsi" w:hAnsiTheme="minorHAnsi" w:cstheme="minorHAnsi"/>
          <w:b/>
          <w:sz w:val="40"/>
          <w:szCs w:val="22"/>
          <w:lang w:val="en-US"/>
        </w:rPr>
        <w:t>MP2: (HTML + CSS) Student Bio Note</w:t>
      </w:r>
    </w:p>
    <w:p w14:paraId="33B2F3D9" w14:textId="2891E644" w:rsidR="00D506DC" w:rsidRPr="00E103DA" w:rsidRDefault="001D46B1" w:rsidP="00D506DC">
      <w:pPr>
        <w:jc w:val="center"/>
        <w:rPr>
          <w:rFonts w:asciiTheme="minorHAnsi" w:hAnsiTheme="minorHAnsi" w:cstheme="minorHAnsi"/>
          <w:szCs w:val="20"/>
          <w:lang w:val="en-US"/>
        </w:rPr>
      </w:pPr>
      <w:r>
        <w:rPr>
          <w:rFonts w:asciiTheme="minorHAnsi" w:hAnsiTheme="minorHAnsi" w:cstheme="minorHAnsi"/>
          <w:szCs w:val="20"/>
          <w:lang w:val="en-US"/>
        </w:rPr>
        <w:t>Machine Problem</w:t>
      </w:r>
      <w:r w:rsidR="00D506DC" w:rsidRPr="00E103DA">
        <w:rPr>
          <w:rFonts w:asciiTheme="minorHAnsi" w:hAnsiTheme="minorHAnsi" w:cstheme="minorHAnsi"/>
          <w:szCs w:val="20"/>
          <w:lang w:val="en-US"/>
        </w:rPr>
        <w:t xml:space="preserve"> No. </w:t>
      </w:r>
      <w:r w:rsidR="005758CA">
        <w:rPr>
          <w:rFonts w:asciiTheme="minorHAnsi" w:hAnsiTheme="minorHAnsi" w:cstheme="minorHAnsi"/>
          <w:szCs w:val="20"/>
          <w:lang w:val="en-US"/>
        </w:rPr>
        <w:t>2</w:t>
      </w:r>
      <w:r w:rsidR="00D506DC" w:rsidRPr="00D97E6E">
        <w:rPr>
          <w:rFonts w:asciiTheme="minorHAnsi" w:hAnsiTheme="minorHAnsi" w:cstheme="minorHAnsi"/>
          <w:color w:val="FF0000"/>
          <w:szCs w:val="20"/>
          <w:lang w:val="en-US"/>
        </w:rPr>
        <w:t xml:space="preserve"> </w:t>
      </w:r>
    </w:p>
    <w:p w14:paraId="73418A3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461787E" w14:textId="77777777" w:rsidR="00D506DC" w:rsidRPr="00E103DA" w:rsidRDefault="00D506DC" w:rsidP="00D506DC">
      <w:pPr>
        <w:rPr>
          <w:rFonts w:asciiTheme="minorHAnsi" w:hAnsiTheme="minorHAnsi" w:cstheme="minorHAnsi"/>
          <w:b/>
          <w:lang w:val="en-US"/>
        </w:rPr>
      </w:pPr>
    </w:p>
    <w:p w14:paraId="1A5838F1" w14:textId="19D31F51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458D2DB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5420DB1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0B80FD7C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6E893D82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099EA9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56B5C366" w14:textId="77777777" w:rsidR="00D506DC" w:rsidRPr="00E103DA" w:rsidRDefault="00D506DC" w:rsidP="00D506DC">
      <w:pPr>
        <w:rPr>
          <w:rFonts w:asciiTheme="minorHAnsi" w:hAnsiTheme="minorHAnsi" w:cstheme="minorHAnsi"/>
          <w:sz w:val="28"/>
          <w:lang w:val="en-US"/>
        </w:rPr>
      </w:pPr>
    </w:p>
    <w:p w14:paraId="161615EB" w14:textId="0E866AB5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by:</w:t>
      </w:r>
    </w:p>
    <w:p w14:paraId="55B848F1" w14:textId="77777777" w:rsidR="00E103DA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853A77E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C4D85C8" w14:textId="3C9DED44" w:rsidR="00D506DC" w:rsidRPr="00E103DA" w:rsidRDefault="005758CA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LAGUNDA, JAMES B.</w:t>
      </w:r>
    </w:p>
    <w:p w14:paraId="751230E8" w14:textId="3C2950FD" w:rsidR="00D506DC" w:rsidRPr="00E103DA" w:rsidRDefault="005758C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>
        <w:rPr>
          <w:rFonts w:asciiTheme="minorHAnsi" w:hAnsiTheme="minorHAnsi" w:cstheme="minorHAnsi"/>
          <w:sz w:val="28"/>
          <w:lang w:val="en-US"/>
        </w:rPr>
        <w:t>20190157370</w:t>
      </w:r>
    </w:p>
    <w:p w14:paraId="55EB19C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3749F8D6" w14:textId="77777777" w:rsidR="00D506DC" w:rsidRPr="00E103DA" w:rsidRDefault="00D506DC" w:rsidP="00D506DC">
      <w:pPr>
        <w:rPr>
          <w:rFonts w:asciiTheme="minorHAnsi" w:hAnsiTheme="minorHAnsi" w:cstheme="minorHAnsi"/>
          <w:b/>
          <w:sz w:val="28"/>
          <w:lang w:val="en-US"/>
        </w:rPr>
      </w:pPr>
    </w:p>
    <w:p w14:paraId="2BDBED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F2103BB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to:</w:t>
      </w:r>
    </w:p>
    <w:p w14:paraId="2098DCC6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35A687B" w14:textId="0F6C0F8E" w:rsidR="00D506DC" w:rsidRPr="00E103DA" w:rsidRDefault="00D97E6E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 xml:space="preserve">Engr. </w:t>
      </w:r>
      <w:r w:rsidR="00D506DC" w:rsidRPr="00E103DA">
        <w:rPr>
          <w:rFonts w:asciiTheme="minorHAnsi" w:hAnsiTheme="minorHAnsi" w:cstheme="minorHAnsi"/>
          <w:b/>
          <w:sz w:val="28"/>
          <w:lang w:val="en-US"/>
        </w:rPr>
        <w:t>ERROL JOHN M. ANTONIO</w:t>
      </w:r>
    </w:p>
    <w:p w14:paraId="5E66F446" w14:textId="3F73E4F3" w:rsidR="00D506DC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Assistant Professor</w:t>
      </w:r>
      <w:r w:rsidR="00D506DC" w:rsidRPr="00E103DA">
        <w:rPr>
          <w:rFonts w:asciiTheme="minorHAnsi" w:hAnsiTheme="minorHAnsi" w:cstheme="minorHAnsi"/>
          <w:sz w:val="28"/>
          <w:lang w:val="en-US"/>
        </w:rPr>
        <w:t xml:space="preserve">, </w:t>
      </w:r>
      <w:proofErr w:type="spellStart"/>
      <w:r w:rsidR="00D506DC" w:rsidRPr="00E103DA">
        <w:rPr>
          <w:rFonts w:asciiTheme="minorHAnsi" w:hAnsiTheme="minorHAnsi" w:cstheme="minorHAnsi"/>
          <w:sz w:val="28"/>
          <w:lang w:val="en-US"/>
        </w:rPr>
        <w:t>DCpE</w:t>
      </w:r>
      <w:proofErr w:type="spellEnd"/>
    </w:p>
    <w:p w14:paraId="2EB6071C" w14:textId="77777777" w:rsidR="00D506DC" w:rsidRPr="00E103DA" w:rsidRDefault="00D506DC" w:rsidP="00D506DC">
      <w:pPr>
        <w:jc w:val="center"/>
        <w:rPr>
          <w:rFonts w:asciiTheme="minorHAnsi" w:hAnsiTheme="minorHAnsi" w:cstheme="minorHAnsi"/>
        </w:rPr>
      </w:pPr>
    </w:p>
    <w:p w14:paraId="183B834F" w14:textId="77777777" w:rsidR="001E1205" w:rsidRPr="00E103DA" w:rsidRDefault="001E1205" w:rsidP="00D506DC">
      <w:pPr>
        <w:rPr>
          <w:rFonts w:asciiTheme="minorHAnsi" w:hAnsiTheme="minorHAnsi" w:cstheme="minorHAnsi"/>
        </w:rPr>
      </w:pPr>
    </w:p>
    <w:p w14:paraId="3E2921C6" w14:textId="4C67DDE9" w:rsidR="00D506DC" w:rsidRPr="005758CA" w:rsidRDefault="005758CA" w:rsidP="00D506DC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UGUST 29, 2021</w:t>
      </w:r>
      <w:bookmarkStart w:id="0" w:name="_GoBack"/>
      <w:bookmarkEnd w:id="0"/>
    </w:p>
    <w:p w14:paraId="0E77E169" w14:textId="280F3F47" w:rsidR="00E103DA" w:rsidRPr="00E103DA" w:rsidRDefault="00E103DA" w:rsidP="00D506DC">
      <w:pPr>
        <w:jc w:val="center"/>
        <w:rPr>
          <w:rFonts w:asciiTheme="minorHAnsi" w:hAnsiTheme="minorHAnsi" w:cstheme="minorHAnsi"/>
        </w:rPr>
      </w:pPr>
    </w:p>
    <w:p w14:paraId="4255D3E3" w14:textId="71AE7EEF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E487E00" w14:textId="4A6B6057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8240" behindDoc="1" locked="0" layoutInCell="1" allowOverlap="1" wp14:anchorId="6BDAB7B2" wp14:editId="6B628864">
            <wp:simplePos x="0" y="0"/>
            <wp:positionH relativeFrom="margin">
              <wp:posOffset>19050</wp:posOffset>
            </wp:positionH>
            <wp:positionV relativeFrom="paragraph">
              <wp:posOffset>114300</wp:posOffset>
            </wp:positionV>
            <wp:extent cx="5943600" cy="3001010"/>
            <wp:effectExtent l="114300" t="114300" r="114300" b="142240"/>
            <wp:wrapTight wrapText="bothSides">
              <wp:wrapPolygon edited="0">
                <wp:start x="-415" y="-823"/>
                <wp:lineTo x="-415" y="22487"/>
                <wp:lineTo x="21946" y="22487"/>
                <wp:lineTo x="21946" y="-823"/>
                <wp:lineTo x="-415" y="-823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0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43E8A2F4" w14:textId="652B5511" w:rsidR="00E103DA" w:rsidRDefault="000676C3" w:rsidP="00E103D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P1 (HTML ONLY)</w:t>
      </w:r>
    </w:p>
    <w:p w14:paraId="0CDBF478" w14:textId="6461CEB0" w:rsidR="000676C3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1882E7BD" wp14:editId="7636D43D">
            <wp:simplePos x="0" y="0"/>
            <wp:positionH relativeFrom="column">
              <wp:posOffset>0</wp:posOffset>
            </wp:positionH>
            <wp:positionV relativeFrom="paragraph">
              <wp:posOffset>-368300</wp:posOffset>
            </wp:positionV>
            <wp:extent cx="5943600" cy="3236595"/>
            <wp:effectExtent l="0" t="0" r="0" b="1905"/>
            <wp:wrapTight wrapText="bothSides">
              <wp:wrapPolygon edited="0">
                <wp:start x="0" y="0"/>
                <wp:lineTo x="0" y="21486"/>
                <wp:lineTo x="21531" y="21486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2495FB" w14:textId="57B1846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14E3548" w14:textId="780FA52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663BB47" w14:textId="2B145FF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7B28A61" w14:textId="5B693E97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6F930F27" wp14:editId="696B25FE">
            <wp:extent cx="5943600" cy="30194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F880" w14:textId="38C7FF9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BA553CA" w14:textId="27427AD6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3C6F3784" wp14:editId="068DAF87">
            <wp:extent cx="5943600" cy="2946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9ECB0" w14:textId="0E8A127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1F3936E" w14:textId="586BDD3E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D137E26" w14:textId="2FDB3D7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8D2BB68" w14:textId="176C33D7" w:rsidR="00E103DA" w:rsidRPr="00E103DA" w:rsidRDefault="00E103DA" w:rsidP="00E103DA">
      <w:pPr>
        <w:rPr>
          <w:rFonts w:asciiTheme="minorHAnsi" w:hAnsiTheme="minorHAnsi" w:cstheme="minorHAnsi"/>
        </w:rPr>
      </w:pPr>
    </w:p>
    <w:p w14:paraId="2D0D7548" w14:textId="78590B24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B0D68EE" w14:textId="1C7F27E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5529F67F" w14:textId="45E24778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4DC9E90" w14:textId="6EBBB73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2711FC3" w14:textId="20F0BC6B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4E790DBE" wp14:editId="505C80ED">
            <wp:extent cx="5943600" cy="29571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4B2D" w14:textId="6F3CE306" w:rsidR="00E103DA" w:rsidRPr="00E103DA" w:rsidRDefault="00E103DA" w:rsidP="00E103DA">
      <w:pPr>
        <w:rPr>
          <w:rFonts w:asciiTheme="minorHAnsi" w:hAnsiTheme="minorHAnsi" w:cstheme="minorHAnsi"/>
        </w:rPr>
      </w:pPr>
    </w:p>
    <w:p w14:paraId="24EF9BBB" w14:textId="20C03635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08EC4D86" wp14:editId="6F6C0B5F">
            <wp:extent cx="5943600" cy="2964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76976" w14:textId="07258CD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697E333" w14:textId="4BF3FAFC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9F07F1E" w14:textId="4A499F7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577F5A6" w14:textId="66178B1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040BF03" w14:textId="3EECAA0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842F95A" w14:textId="5C64B76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EDBDB3B" w14:textId="73763BD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9E2F6BC" w14:textId="3E6201AA" w:rsidR="00E103DA" w:rsidRPr="00E103DA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lastRenderedPageBreak/>
        <w:drawing>
          <wp:inline distT="0" distB="0" distL="0" distR="0" wp14:anchorId="50E69A6B" wp14:editId="0B5F0564">
            <wp:extent cx="5943600" cy="300418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90DF" w14:textId="480AA308" w:rsidR="00E103DA" w:rsidRDefault="00E103DA" w:rsidP="00E103DA">
      <w:pPr>
        <w:rPr>
          <w:rFonts w:asciiTheme="minorHAnsi" w:hAnsiTheme="minorHAnsi" w:cstheme="minorHAnsi"/>
        </w:rPr>
      </w:pPr>
    </w:p>
    <w:p w14:paraId="5B1D44A5" w14:textId="7C9EF224" w:rsidR="00BE1FED" w:rsidRDefault="000676C3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78BC56FF" wp14:editId="628F91A7">
            <wp:extent cx="5943600" cy="30118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0B786" w14:textId="6CAD88C3" w:rsidR="00BE1FED" w:rsidRDefault="00BE1FED" w:rsidP="00E103DA">
      <w:pPr>
        <w:rPr>
          <w:rFonts w:asciiTheme="minorHAnsi" w:hAnsiTheme="minorHAnsi" w:cstheme="minorHAnsi"/>
        </w:rPr>
      </w:pPr>
    </w:p>
    <w:p w14:paraId="58648F0F" w14:textId="24D113C8" w:rsidR="00BE1FED" w:rsidRDefault="00BE1FED" w:rsidP="00E103DA">
      <w:pPr>
        <w:rPr>
          <w:rFonts w:asciiTheme="minorHAnsi" w:hAnsiTheme="minorHAnsi" w:cstheme="minorHAnsi"/>
        </w:rPr>
      </w:pPr>
    </w:p>
    <w:p w14:paraId="03F0B7A0" w14:textId="44C1320B" w:rsidR="00BE1FED" w:rsidRDefault="00BE1FED" w:rsidP="00E103DA">
      <w:pPr>
        <w:rPr>
          <w:rFonts w:asciiTheme="minorHAnsi" w:hAnsiTheme="minorHAnsi" w:cstheme="minorHAnsi"/>
        </w:rPr>
      </w:pPr>
    </w:p>
    <w:p w14:paraId="42A99D52" w14:textId="00053E04" w:rsidR="00BE1FED" w:rsidRDefault="00BE1FED" w:rsidP="00E103DA">
      <w:pPr>
        <w:rPr>
          <w:rFonts w:asciiTheme="minorHAnsi" w:hAnsiTheme="minorHAnsi" w:cstheme="minorHAnsi"/>
        </w:rPr>
      </w:pPr>
    </w:p>
    <w:p w14:paraId="5AC2E04D" w14:textId="0123D2A7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5654FAA0" w14:textId="151FC18B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7E50A245" w14:textId="766E3AC8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7DD20576" w14:textId="7D2874FA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30C0DF7D" w14:textId="460F1F6B" w:rsidR="000676C3" w:rsidRDefault="000676C3" w:rsidP="001D46B1">
      <w:pPr>
        <w:rPr>
          <w:noProof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1" locked="0" layoutInCell="1" allowOverlap="1" wp14:anchorId="724A88BD" wp14:editId="7722237E">
            <wp:simplePos x="0" y="0"/>
            <wp:positionH relativeFrom="margin">
              <wp:posOffset>0</wp:posOffset>
            </wp:positionH>
            <wp:positionV relativeFrom="paragraph">
              <wp:posOffset>3213735</wp:posOffset>
            </wp:positionV>
            <wp:extent cx="5943600" cy="2992120"/>
            <wp:effectExtent l="0" t="0" r="0" b="0"/>
            <wp:wrapTight wrapText="bothSides">
              <wp:wrapPolygon edited="0">
                <wp:start x="0" y="0"/>
                <wp:lineTo x="0" y="21453"/>
                <wp:lineTo x="21531" y="21453"/>
                <wp:lineTo x="21531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inline distT="0" distB="0" distL="0" distR="0" wp14:anchorId="6AAEABB2" wp14:editId="50950C30">
            <wp:extent cx="5943600" cy="300418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8612" w14:textId="3F9B5B6C" w:rsidR="00BE1FED" w:rsidRPr="00BE1FED" w:rsidRDefault="00BE1FED" w:rsidP="001D46B1">
      <w:pPr>
        <w:rPr>
          <w:rFonts w:asciiTheme="minorHAnsi" w:hAnsiTheme="minorHAnsi" w:cstheme="minorHAnsi"/>
          <w:b/>
          <w:bCs/>
          <w:sz w:val="36"/>
          <w:szCs w:val="36"/>
        </w:rPr>
      </w:pPr>
    </w:p>
    <w:sectPr w:rsidR="00BE1FED" w:rsidRPr="00BE1FED" w:rsidSect="0031768B">
      <w:headerReference w:type="default" r:id="rId17"/>
      <w:footerReference w:type="default" r:id="rId18"/>
      <w:type w:val="continuous"/>
      <w:pgSz w:w="12240" w:h="15840"/>
      <w:pgMar w:top="1149" w:right="1440" w:bottom="1440" w:left="1440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7D5EEB" w14:textId="77777777" w:rsidR="00896520" w:rsidRDefault="00896520" w:rsidP="00D231B8">
      <w:r>
        <w:separator/>
      </w:r>
    </w:p>
  </w:endnote>
  <w:endnote w:type="continuationSeparator" w:id="0">
    <w:p w14:paraId="5FDDC735" w14:textId="77777777" w:rsidR="00896520" w:rsidRDefault="00896520" w:rsidP="00D23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87F66" w14:textId="77777777" w:rsidR="00D231B8" w:rsidRPr="00DE2490" w:rsidRDefault="009056B2" w:rsidP="00DE2490">
    <w:pPr>
      <w:pStyle w:val="Footer"/>
      <w:jc w:val="center"/>
      <w:rPr>
        <w:rFonts w:ascii="Century Gothic" w:hAnsi="Century Gothic"/>
        <w:b/>
        <w:bCs/>
        <w:sz w:val="20"/>
        <w:szCs w:val="20"/>
        <w:lang w:val="en-US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66BF8F9" wp14:editId="173B2F1E">
              <wp:simplePos x="0" y="0"/>
              <wp:positionH relativeFrom="column">
                <wp:posOffset>-924635</wp:posOffset>
              </wp:positionH>
              <wp:positionV relativeFrom="paragraph">
                <wp:posOffset>-400685</wp:posOffset>
              </wp:positionV>
              <wp:extent cx="7880350" cy="0"/>
              <wp:effectExtent l="0" t="0" r="6350" b="12700"/>
              <wp:wrapNone/>
              <wp:docPr id="3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610036F" id="Straight Connector 10" o:spid="_x0000_s1026" style="position:absolute;z-index:25166643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72.8pt,-31.55pt" to="547.7pt,-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FAC5BD" w14:textId="77777777" w:rsidR="00896520" w:rsidRDefault="00896520" w:rsidP="00D231B8">
      <w:r>
        <w:separator/>
      </w:r>
    </w:p>
  </w:footnote>
  <w:footnote w:type="continuationSeparator" w:id="0">
    <w:p w14:paraId="4AD2DF16" w14:textId="77777777" w:rsidR="00896520" w:rsidRDefault="00896520" w:rsidP="00D23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C7022" w14:textId="77777777" w:rsidR="009056B2" w:rsidRPr="00BF0395" w:rsidRDefault="009056B2" w:rsidP="009056B2">
    <w:pPr>
      <w:pStyle w:val="Header"/>
      <w:tabs>
        <w:tab w:val="left" w:pos="3499"/>
      </w:tabs>
      <w:ind w:left="360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4384" behindDoc="1" locked="0" layoutInCell="1" allowOverlap="1" wp14:anchorId="51A3782B" wp14:editId="0745F153">
          <wp:simplePos x="0" y="0"/>
          <wp:positionH relativeFrom="column">
            <wp:posOffset>4363720</wp:posOffset>
          </wp:positionH>
          <wp:positionV relativeFrom="paragraph">
            <wp:posOffset>153497</wp:posOffset>
          </wp:positionV>
          <wp:extent cx="720000" cy="720000"/>
          <wp:effectExtent l="0" t="0" r="4445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3360" behindDoc="1" locked="0" layoutInCell="1" allowOverlap="1" wp14:anchorId="2147BF9E" wp14:editId="588EC84B">
          <wp:simplePos x="0" y="0"/>
          <wp:positionH relativeFrom="column">
            <wp:posOffset>864928</wp:posOffset>
          </wp:positionH>
          <wp:positionV relativeFrom="paragraph">
            <wp:posOffset>153670</wp:posOffset>
          </wp:positionV>
          <wp:extent cx="720000" cy="720000"/>
          <wp:effectExtent l="0" t="0" r="444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_RED_SEAL_09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1312" behindDoc="0" locked="0" layoutInCell="1" allowOverlap="1" wp14:anchorId="78A6D26A" wp14:editId="32E31F4D">
              <wp:simplePos x="0" y="0"/>
              <wp:positionH relativeFrom="margin">
                <wp:posOffset>6033769</wp:posOffset>
              </wp:positionH>
              <wp:positionV relativeFrom="paragraph">
                <wp:posOffset>-464820</wp:posOffset>
              </wp:positionV>
              <wp:extent cx="0" cy="10201910"/>
              <wp:effectExtent l="0" t="0" r="0" b="0"/>
              <wp:wrapNone/>
              <wp:docPr id="16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0191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C5F7E8" id="Straight Connector 8" o:spid="_x0000_s1026" style="position:absolute;z-index:251661312;visibility:visible;mso-wrap-style:square;mso-width-percent:0;mso-height-percent:0;mso-wrap-distance-left:3.17483mm;mso-wrap-distance-top:0;mso-wrap-distance-right:3.17483mm;mso-wrap-distance-bottom:0;mso-position-horizontal:absolute;mso-position-horizontal-relative:margin;mso-position-vertical:absolute;mso-position-vertical-relative:text;mso-width-percent:0;mso-height-percent:0;mso-width-relative:page;mso-height-relative:page" from="475.1pt,-36.6pt" to="475.1pt,7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0288" behindDoc="0" locked="0" layoutInCell="1" allowOverlap="1" wp14:anchorId="4E348AF0" wp14:editId="50C2FB58">
              <wp:simplePos x="0" y="0"/>
              <wp:positionH relativeFrom="leftMargin">
                <wp:posOffset>824864</wp:posOffset>
              </wp:positionH>
              <wp:positionV relativeFrom="paragraph">
                <wp:posOffset>-468630</wp:posOffset>
              </wp:positionV>
              <wp:extent cx="0" cy="10249535"/>
              <wp:effectExtent l="0" t="0" r="0" b="0"/>
              <wp:wrapNone/>
              <wp:docPr id="1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495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79A04B" id="Straight Connector 7" o:spid="_x0000_s1026" style="position:absolute;z-index:251660288;visibility:visible;mso-wrap-style:square;mso-width-percent:0;mso-height-percent:0;mso-wrap-distance-left:3.17483mm;mso-wrap-distance-top:0;mso-wrap-distance-right:3.17483mm;mso-wrap-distance-bottom:0;mso-position-horizontal:absolute;mso-position-horizontal-relative:left-margin-area;mso-position-vertical:absolute;mso-position-vertical-relative:text;mso-width-percent:0;mso-height-percent:0;mso-width-relative:page;mso-height-relative:page" from="64.95pt,-36.9pt" to="64.95pt,7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33136DC" wp14:editId="7212723B">
              <wp:simplePos x="0" y="0"/>
              <wp:positionH relativeFrom="column">
                <wp:posOffset>-1059180</wp:posOffset>
              </wp:positionH>
              <wp:positionV relativeFrom="paragraph">
                <wp:posOffset>53974</wp:posOffset>
              </wp:positionV>
              <wp:extent cx="7880350" cy="0"/>
              <wp:effectExtent l="0" t="0" r="0" b="0"/>
              <wp:wrapNone/>
              <wp:docPr id="14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26CB9B" id="Straight Connector 10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3.4pt,4.25pt" to="537.1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</w:p>
  <w:p w14:paraId="4136AEC7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b/>
      </w:rPr>
      <w:t>University of the East</w:t>
    </w:r>
  </w:p>
  <w:p w14:paraId="69DBEDBE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>Manila Campus</w:t>
    </w:r>
  </w:p>
  <w:p w14:paraId="353C8FFB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 xml:space="preserve">College of Engineering </w:t>
    </w:r>
  </w:p>
  <w:p w14:paraId="6F6C509F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8B5393E" wp14:editId="6B61EA72">
              <wp:simplePos x="0" y="0"/>
              <wp:positionH relativeFrom="column">
                <wp:posOffset>-1017270</wp:posOffset>
              </wp:positionH>
              <wp:positionV relativeFrom="paragraph">
                <wp:posOffset>276745</wp:posOffset>
              </wp:positionV>
              <wp:extent cx="7880350" cy="0"/>
              <wp:effectExtent l="0" t="0" r="6350" b="12700"/>
              <wp:wrapNone/>
              <wp:docPr id="1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6F9AB03" id="Straight Connector 5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0.1pt,21.8pt" to="540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>Computer Engineering</w:t>
    </w:r>
    <w:r>
      <w:rPr>
        <w:rFonts w:ascii="Arial" w:hAnsi="Arial" w:cs="Arial"/>
      </w:rPr>
      <w:t xml:space="preserve"> </w:t>
    </w:r>
    <w:r w:rsidRPr="00BF0395">
      <w:rPr>
        <w:rFonts w:ascii="Arial" w:hAnsi="Arial" w:cs="Arial"/>
      </w:rPr>
      <w:t xml:space="preserve">Department </w:t>
    </w:r>
  </w:p>
  <w:p w14:paraId="295DC5B2" w14:textId="77777777" w:rsidR="009056B2" w:rsidRPr="00BF0395" w:rsidRDefault="009056B2" w:rsidP="009056B2">
    <w:pPr>
      <w:pStyle w:val="Header"/>
      <w:rPr>
        <w:rFonts w:ascii="Arial" w:hAnsi="Arial" w:cs="Arial"/>
      </w:rPr>
    </w:pPr>
  </w:p>
  <w:p w14:paraId="0D7600BA" w14:textId="77777777" w:rsidR="0031768B" w:rsidRPr="009056B2" w:rsidRDefault="009056B2" w:rsidP="009056B2">
    <w:pPr>
      <w:pStyle w:val="Header"/>
      <w:rPr>
        <w:rFonts w:ascii="Arial" w:hAnsi="Arial" w:cs="Arial"/>
        <w:sz w:val="13"/>
        <w:lang w:val="en-US"/>
      </w:rPr>
    </w:pPr>
    <w:r w:rsidRPr="00BF0395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07D32"/>
    <w:multiLevelType w:val="hybridMultilevel"/>
    <w:tmpl w:val="7E6A3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52480"/>
    <w:multiLevelType w:val="hybridMultilevel"/>
    <w:tmpl w:val="0CDEFB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81B7F"/>
    <w:multiLevelType w:val="hybridMultilevel"/>
    <w:tmpl w:val="1BA0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E5DEC"/>
    <w:multiLevelType w:val="hybridMultilevel"/>
    <w:tmpl w:val="F8624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A3B09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67D5A"/>
    <w:multiLevelType w:val="hybridMultilevel"/>
    <w:tmpl w:val="7E6EA610"/>
    <w:lvl w:ilvl="0" w:tplc="04090005">
      <w:start w:val="1"/>
      <w:numFmt w:val="bullet"/>
      <w:lvlText w:val="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28CA1749"/>
    <w:multiLevelType w:val="hybridMultilevel"/>
    <w:tmpl w:val="082E1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13F51"/>
    <w:multiLevelType w:val="hybridMultilevel"/>
    <w:tmpl w:val="AC40B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A7888"/>
    <w:multiLevelType w:val="hybridMultilevel"/>
    <w:tmpl w:val="7C4831E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17771A5"/>
    <w:multiLevelType w:val="hybridMultilevel"/>
    <w:tmpl w:val="3B28E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87F06"/>
    <w:multiLevelType w:val="hybridMultilevel"/>
    <w:tmpl w:val="9CFC0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52C07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07AF6"/>
    <w:multiLevelType w:val="multilevel"/>
    <w:tmpl w:val="13E4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6754F3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A06BE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1B7C39"/>
    <w:multiLevelType w:val="multilevel"/>
    <w:tmpl w:val="D89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935043"/>
    <w:multiLevelType w:val="hybridMultilevel"/>
    <w:tmpl w:val="BAB2EF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C2BD0"/>
    <w:multiLevelType w:val="hybridMultilevel"/>
    <w:tmpl w:val="293E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64107"/>
    <w:multiLevelType w:val="hybridMultilevel"/>
    <w:tmpl w:val="4B72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A5E2A"/>
    <w:multiLevelType w:val="multilevel"/>
    <w:tmpl w:val="7916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36528F"/>
    <w:multiLevelType w:val="hybridMultilevel"/>
    <w:tmpl w:val="E7925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B3DA8"/>
    <w:multiLevelType w:val="hybridMultilevel"/>
    <w:tmpl w:val="532054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A822FF"/>
    <w:multiLevelType w:val="hybridMultilevel"/>
    <w:tmpl w:val="A9AC96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97E0C53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5478F3"/>
    <w:multiLevelType w:val="hybridMultilevel"/>
    <w:tmpl w:val="27D6ACAA"/>
    <w:lvl w:ilvl="0" w:tplc="81B8D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32034"/>
    <w:multiLevelType w:val="hybridMultilevel"/>
    <w:tmpl w:val="1494CE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E6A1B56"/>
    <w:multiLevelType w:val="hybridMultilevel"/>
    <w:tmpl w:val="E078F9B8"/>
    <w:lvl w:ilvl="0" w:tplc="9D6CDE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72E3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7E8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58E8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048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42F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432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BA8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322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B62AC"/>
    <w:multiLevelType w:val="hybridMultilevel"/>
    <w:tmpl w:val="780E3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57BE1"/>
    <w:multiLevelType w:val="hybridMultilevel"/>
    <w:tmpl w:val="553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9613B"/>
    <w:multiLevelType w:val="hybridMultilevel"/>
    <w:tmpl w:val="CE40EE9A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0" w15:restartNumberingAfterBreak="0">
    <w:nsid w:val="793B126B"/>
    <w:multiLevelType w:val="hybridMultilevel"/>
    <w:tmpl w:val="B23C21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F91256C"/>
    <w:multiLevelType w:val="multilevel"/>
    <w:tmpl w:val="B84E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7"/>
  </w:num>
  <w:num w:numId="3">
    <w:abstractNumId w:val="0"/>
  </w:num>
  <w:num w:numId="4">
    <w:abstractNumId w:val="9"/>
  </w:num>
  <w:num w:numId="5">
    <w:abstractNumId w:val="21"/>
  </w:num>
  <w:num w:numId="6">
    <w:abstractNumId w:val="30"/>
  </w:num>
  <w:num w:numId="7">
    <w:abstractNumId w:val="8"/>
  </w:num>
  <w:num w:numId="8">
    <w:abstractNumId w:val="5"/>
  </w:num>
  <w:num w:numId="9">
    <w:abstractNumId w:val="6"/>
  </w:num>
  <w:num w:numId="10">
    <w:abstractNumId w:val="10"/>
  </w:num>
  <w:num w:numId="11">
    <w:abstractNumId w:val="20"/>
  </w:num>
  <w:num w:numId="12">
    <w:abstractNumId w:val="28"/>
  </w:num>
  <w:num w:numId="13">
    <w:abstractNumId w:val="3"/>
  </w:num>
  <w:num w:numId="14">
    <w:abstractNumId w:val="12"/>
  </w:num>
  <w:num w:numId="15">
    <w:abstractNumId w:val="7"/>
  </w:num>
  <w:num w:numId="16">
    <w:abstractNumId w:val="24"/>
  </w:num>
  <w:num w:numId="17">
    <w:abstractNumId w:val="29"/>
  </w:num>
  <w:num w:numId="18">
    <w:abstractNumId w:val="16"/>
  </w:num>
  <w:num w:numId="19">
    <w:abstractNumId w:val="19"/>
  </w:num>
  <w:num w:numId="20">
    <w:abstractNumId w:val="31"/>
  </w:num>
  <w:num w:numId="21">
    <w:abstractNumId w:val="15"/>
  </w:num>
  <w:num w:numId="22">
    <w:abstractNumId w:val="22"/>
  </w:num>
  <w:num w:numId="23">
    <w:abstractNumId w:val="18"/>
  </w:num>
  <w:num w:numId="24">
    <w:abstractNumId w:val="23"/>
  </w:num>
  <w:num w:numId="25">
    <w:abstractNumId w:val="17"/>
  </w:num>
  <w:num w:numId="26">
    <w:abstractNumId w:val="14"/>
  </w:num>
  <w:num w:numId="27">
    <w:abstractNumId w:val="4"/>
  </w:num>
  <w:num w:numId="28">
    <w:abstractNumId w:val="13"/>
  </w:num>
  <w:num w:numId="29">
    <w:abstractNumId w:val="26"/>
  </w:num>
  <w:num w:numId="30">
    <w:abstractNumId w:val="11"/>
  </w:num>
  <w:num w:numId="31">
    <w:abstractNumId w:val="25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QxA7JMzU0NzJV0lIJTi4sz8/NACoxqAa9U384sAAAA"/>
  </w:docVars>
  <w:rsids>
    <w:rsidRoot w:val="00D231B8"/>
    <w:rsid w:val="000146F4"/>
    <w:rsid w:val="00053C10"/>
    <w:rsid w:val="000676C3"/>
    <w:rsid w:val="0008000E"/>
    <w:rsid w:val="000C1E0F"/>
    <w:rsid w:val="001337E6"/>
    <w:rsid w:val="001473F4"/>
    <w:rsid w:val="001D46B1"/>
    <w:rsid w:val="001E1205"/>
    <w:rsid w:val="002366E2"/>
    <w:rsid w:val="0031768B"/>
    <w:rsid w:val="0036667B"/>
    <w:rsid w:val="00373B2D"/>
    <w:rsid w:val="003B0075"/>
    <w:rsid w:val="003B2F9F"/>
    <w:rsid w:val="00402EED"/>
    <w:rsid w:val="00426854"/>
    <w:rsid w:val="00433FF4"/>
    <w:rsid w:val="00441117"/>
    <w:rsid w:val="00495019"/>
    <w:rsid w:val="004D712F"/>
    <w:rsid w:val="004E56F6"/>
    <w:rsid w:val="004F34DF"/>
    <w:rsid w:val="005727BB"/>
    <w:rsid w:val="005758CA"/>
    <w:rsid w:val="005D7418"/>
    <w:rsid w:val="0063010C"/>
    <w:rsid w:val="006444EA"/>
    <w:rsid w:val="0068133D"/>
    <w:rsid w:val="00743651"/>
    <w:rsid w:val="007558DC"/>
    <w:rsid w:val="00763E15"/>
    <w:rsid w:val="007B2ED0"/>
    <w:rsid w:val="00802F37"/>
    <w:rsid w:val="00820F18"/>
    <w:rsid w:val="00896520"/>
    <w:rsid w:val="009056B2"/>
    <w:rsid w:val="00906759"/>
    <w:rsid w:val="009536B5"/>
    <w:rsid w:val="00976BDB"/>
    <w:rsid w:val="009A1536"/>
    <w:rsid w:val="009D6D31"/>
    <w:rsid w:val="009E0DC9"/>
    <w:rsid w:val="009E4650"/>
    <w:rsid w:val="00A21932"/>
    <w:rsid w:val="00A32BDC"/>
    <w:rsid w:val="00AD6443"/>
    <w:rsid w:val="00B23AB0"/>
    <w:rsid w:val="00B26DBC"/>
    <w:rsid w:val="00B727C5"/>
    <w:rsid w:val="00B75C01"/>
    <w:rsid w:val="00B923A3"/>
    <w:rsid w:val="00BE1FED"/>
    <w:rsid w:val="00D14866"/>
    <w:rsid w:val="00D231B8"/>
    <w:rsid w:val="00D506DC"/>
    <w:rsid w:val="00D97E6E"/>
    <w:rsid w:val="00DA055E"/>
    <w:rsid w:val="00DE2490"/>
    <w:rsid w:val="00E103DA"/>
    <w:rsid w:val="00E3239D"/>
    <w:rsid w:val="00F253DD"/>
    <w:rsid w:val="00FA6B38"/>
    <w:rsid w:val="00FF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7D288"/>
  <w15:chartTrackingRefBased/>
  <w15:docId w15:val="{9A25DF31-F0DC-8748-8BA6-DE99D5804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FE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5964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0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2523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mes Lagunda</cp:lastModifiedBy>
  <cp:revision>3</cp:revision>
  <cp:lastPrinted>2021-08-29T12:05:00Z</cp:lastPrinted>
  <dcterms:created xsi:type="dcterms:W3CDTF">2021-08-29T12:04:00Z</dcterms:created>
  <dcterms:modified xsi:type="dcterms:W3CDTF">2021-08-29T12:06:00Z</dcterms:modified>
</cp:coreProperties>
</file>